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089C8FD">
      <w:pPr>
        <w:spacing w:before="120" w:beforeLines="50" w:after="120" w:afterLines="50"/>
        <w:jc w:val="center"/>
        <w:rPr>
          <w:rFonts w:ascii="Cambria" w:hAnsi="Cambria" w:eastAsia="等线"/>
          <w:b/>
          <w:color w:val="1D8C5B"/>
          <w:sz w:val="44"/>
          <w:szCs w:val="144"/>
        </w:rPr>
      </w:pPr>
      <w:r>
        <w:rPr>
          <w:rFonts w:hint="eastAsia" w:ascii="Cambria" w:hAnsi="Cambria" w:eastAsia="等线"/>
          <w:b/>
          <w:color w:val="1D8C5B"/>
          <w:sz w:val="44"/>
          <w:szCs w:val="144"/>
          <w:lang w:val="en-US" w:eastAsia="zh-CN"/>
        </w:rPr>
        <w:t xml:space="preserve">IEEE </w:t>
      </w:r>
      <w:bookmarkStart w:id="1" w:name="_GoBack"/>
      <w:bookmarkEnd w:id="1"/>
      <w:r>
        <w:rPr>
          <w:rFonts w:hint="eastAsia" w:ascii="Cambria" w:hAnsi="Cambria" w:eastAsia="等线"/>
          <w:b/>
          <w:color w:val="1D8C5B"/>
          <w:sz w:val="44"/>
          <w:szCs w:val="144"/>
          <w:lang w:val="en-US" w:eastAsia="zh-CN"/>
        </w:rPr>
        <w:t>I&amp;CPS Asia</w:t>
      </w:r>
      <w:r>
        <w:rPr>
          <w:rFonts w:ascii="Cambria" w:hAnsi="Cambria" w:eastAsia="等线"/>
          <w:b/>
          <w:color w:val="1D8C5B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D8C5B"/>
          <w:sz w:val="44"/>
          <w:szCs w:val="144"/>
          <w:lang w:val="en-US" w:eastAsia="zh-CN"/>
        </w:rPr>
        <w:t>6</w:t>
      </w:r>
      <w:r>
        <w:rPr>
          <w:rFonts w:ascii="Cambria" w:hAnsi="Cambria" w:eastAsia="等线"/>
          <w:b/>
          <w:color w:val="1D8C5B"/>
          <w:sz w:val="44"/>
          <w:szCs w:val="144"/>
        </w:rPr>
        <w:t xml:space="preserve"> </w:t>
      </w:r>
      <w:r>
        <w:rPr>
          <w:rFonts w:hint="eastAsia" w:ascii="Cambria" w:hAnsi="Cambria" w:eastAsia="等线"/>
          <w:b/>
          <w:color w:val="1D8C5B"/>
          <w:sz w:val="44"/>
          <w:szCs w:val="144"/>
          <w:lang w:val="en-US" w:eastAsia="zh-CN"/>
        </w:rPr>
        <w:t>Special</w:t>
      </w:r>
      <w:r>
        <w:rPr>
          <w:rFonts w:ascii="Cambria" w:hAnsi="Cambria" w:eastAsia="等线"/>
          <w:b/>
          <w:color w:val="1D8C5B"/>
          <w:sz w:val="44"/>
          <w:szCs w:val="144"/>
        </w:rPr>
        <w:t xml:space="preserve"> </w:t>
      </w:r>
      <w:r>
        <w:rPr>
          <w:rFonts w:hint="eastAsia" w:ascii="Cambria" w:hAnsi="Cambria" w:eastAsia="等线"/>
          <w:b/>
          <w:color w:val="1D8C5B"/>
          <w:sz w:val="44"/>
          <w:szCs w:val="144"/>
          <w:lang w:val="en-US" w:eastAsia="zh-CN"/>
        </w:rPr>
        <w:t>Session</w:t>
      </w:r>
      <w:r>
        <w:rPr>
          <w:rFonts w:ascii="Cambria" w:hAnsi="Cambria" w:eastAsia="等线"/>
          <w:b/>
          <w:color w:val="1D8C5B"/>
          <w:sz w:val="44"/>
          <w:szCs w:val="144"/>
        </w:rPr>
        <w:t xml:space="preserve"> Proposal</w:t>
      </w:r>
    </w:p>
    <w:p w14:paraId="38BB3052">
      <w:pPr>
        <w:spacing w:after="120" w:afterLines="50"/>
        <w:jc w:val="center"/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</w:pPr>
      <w:r>
        <w:rPr>
          <w:rFonts w:ascii="Cambria" w:hAnsi="Cambria" w:eastAsia="等线"/>
          <w:color w:val="808080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</w:rPr>
        <w:fldChar w:fldCharType="begin"/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</w:rPr>
        <w:instrText xml:space="preserve"> HYPERLINK "https://iconf.young.ac.cn/4pagn" </w:instrTex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</w:rPr>
        <w:fldChar w:fldCharType="separate"/>
      </w:r>
      <w:r>
        <w:rPr>
          <w:rStyle w:val="9"/>
          <w:rFonts w:hint="eastAsia" w:ascii="Cambria" w:hAnsi="Cambria" w:eastAsia="等线"/>
          <w:sz w:val="21"/>
          <w:szCs w:val="20"/>
        </w:rPr>
        <w:t>https://iconf.young.ac.cn/4pagn</w: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</w:rPr>
        <w:fldChar w:fldCharType="end"/>
      </w:r>
    </w:p>
    <w:p w14:paraId="0CBD0AA8">
      <w:pPr>
        <w:spacing w:after="120" w:afterLines="50"/>
        <w:jc w:val="center"/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</w:pPr>
    </w:p>
    <w:p w14:paraId="2E8593FD">
      <w:pPr>
        <w:spacing w:after="120" w:afterLines="50"/>
        <w:rPr>
          <w:rFonts w:ascii="Cambria" w:hAnsi="Cambria" w:cs="Calibri"/>
          <w:color w:val="1D8C5B"/>
          <w:sz w:val="28"/>
          <w:szCs w:val="16"/>
        </w:rPr>
      </w:pP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>Special Session</w:t>
      </w:r>
      <w:r>
        <w:rPr>
          <w:rFonts w:ascii="Cambria" w:hAnsi="Cambria" w:eastAsia="等线" w:cs="Calibri"/>
          <w:b/>
          <w:color w:val="1D8C5B"/>
          <w:sz w:val="28"/>
          <w:szCs w:val="40"/>
        </w:rPr>
        <w:t xml:space="preserve">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 w14:paraId="1394BAC7"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74DEBFA0">
            <w:pPr>
              <w:rPr>
                <w:rFonts w:ascii="Cambria" w:hAnsi="Cambria" w:eastAsia="等线" w:cs="Calibri"/>
                <w:b/>
                <w:color w:val="E2F0D9" w:themeColor="accent6" w:themeTint="33"/>
                <w:sz w:val="28"/>
                <w:szCs w:val="28"/>
                <w14:textFill>
                  <w14:solidFill>
                    <w14:schemeClr w14:val="accent6">
                      <w14:lumMod w14:val="20000"/>
                      <w14:lumOff w14:val="80000"/>
                    </w14:schemeClr>
                  </w14:solidFill>
                </w14:textFill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D8C5B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0BC7628"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 w14:paraId="1D2268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73EFAB1A">
            <w:pPr>
              <w:rPr>
                <w:rFonts w:ascii="Cambria" w:hAnsi="Cambria" w:eastAsia="等线" w:cs="Calibri"/>
                <w:b/>
                <w:color w:val="385724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D8C5B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D8C5B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D8C5B"/>
              </w:rPr>
              <w:t xml:space="preserve">opics (around </w:t>
            </w:r>
            <w:r>
              <w:rPr>
                <w:rFonts w:hint="eastAsia" w:ascii="Cambria" w:hAnsi="Cambria" w:eastAsia="等线" w:cs="Calibri"/>
                <w:b/>
                <w:color w:val="1D8C5B"/>
                <w:lang w:val="en-US" w:eastAsia="zh-CN"/>
              </w:rPr>
              <w:t>200-300</w:t>
            </w:r>
            <w:r>
              <w:rPr>
                <w:rFonts w:ascii="Cambria" w:hAnsi="Cambria" w:eastAsia="等线" w:cs="Calibri"/>
                <w:b/>
                <w:color w:val="1D8C5B"/>
              </w:rPr>
              <w:t xml:space="preserve"> words)</w:t>
            </w:r>
          </w:p>
        </w:tc>
      </w:tr>
      <w:tr w14:paraId="54CA23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787D6C66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 w14:paraId="45B7C1A8">
      <w:pPr>
        <w:jc w:val="both"/>
        <w:rPr>
          <w:rFonts w:ascii="Cambria" w:hAnsi="Cambria" w:eastAsia="等线" w:cs="Calibri"/>
          <w:color w:val="1D8C5B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>Special Session Chair(s)</w:t>
      </w:r>
      <w:r>
        <w:rPr>
          <w:rFonts w:ascii="Cambria" w:hAnsi="Cambria" w:eastAsia="等线" w:cs="Calibri"/>
          <w:b/>
          <w:color w:val="1D8C5B"/>
          <w:sz w:val="28"/>
          <w:szCs w:val="40"/>
        </w:rPr>
        <w:t>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9"/>
        <w:gridCol w:w="2431"/>
        <w:gridCol w:w="6437"/>
        <w:gridCol w:w="9"/>
      </w:tblGrid>
      <w:tr w14:paraId="5C8E0C99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6F686E"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4B09F608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6BE7F5C0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39DD3C19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A5729"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75979CBC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13B6AE21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 w14:paraId="1A1E074D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DA1DB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3BB6B675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4617FBB5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065770A1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AD234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2894E058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071EFBE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6423B47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8BA33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0CCB5338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1251554D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64AA0208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1FF6C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02B7A55A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1F3E6A46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14F6DD6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 w14:paraId="45F2BD19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B923DC2">
            <w:pPr>
              <w:rPr>
                <w:rFonts w:hint="default" w:ascii="Cambria" w:hAnsi="Cambria" w:eastAsia="等线" w:cs="Calibri"/>
                <w:b/>
                <w:sz w:val="21"/>
                <w:szCs w:val="22"/>
                <w:lang w:val="en-US"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val="en-US" w:eastAsia="zh-CN"/>
              </w:rPr>
              <w:t>Email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D651F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2EA349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76A2BFE9"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hint="eastAsia" w:ascii="Cambria" w:hAnsi="Cambria" w:eastAsia="等线" w:cs="Calibri"/>
                <w:b/>
                <w:color w:val="1D8C5B"/>
                <w:sz w:val="22"/>
                <w:szCs w:val="28"/>
              </w:rPr>
              <w:t>Organizer’s</w:t>
            </w:r>
            <w:r>
              <w:rPr>
                <w:rFonts w:ascii="Cambria" w:hAnsi="Cambria" w:eastAsia="等线" w:cs="Calibri"/>
                <w:b/>
                <w:color w:val="1D8C5B"/>
                <w:sz w:val="22"/>
                <w:szCs w:val="28"/>
              </w:rPr>
              <w:t xml:space="preserve"> Brief Biography </w:t>
            </w:r>
            <w:r>
              <w:rPr>
                <w:rFonts w:ascii="Cambria" w:hAnsi="Cambria" w:eastAsia="等线" w:cs="Calibri"/>
                <w:b/>
                <w:color w:val="1D8C5B"/>
                <w:sz w:val="21"/>
              </w:rPr>
              <w:t>(no more than 200 words)</w:t>
            </w:r>
          </w:p>
        </w:tc>
      </w:tr>
      <w:tr w14:paraId="798E48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2EF1D58B"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 w14:paraId="616C790A">
      <w:pPr>
        <w:rPr>
          <w:rFonts w:ascii="Cambria" w:hAnsi="Cambria" w:cs="Calibri"/>
          <w:sz w:val="21"/>
          <w:szCs w:val="12"/>
        </w:rPr>
      </w:pPr>
    </w:p>
    <w:p w14:paraId="1296CF47">
      <w:pP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if more</w:t>
      </w:r>
      <w:r>
        <w:rPr>
          <w:rFonts w:hint="eastAsia"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val="en-US" w:eastAsia="zh-CN"/>
        </w:rPr>
        <w:t xml:space="preserve"> </w:t>
      </w:r>
      <w:r>
        <w:rPr>
          <w:rFonts w:hint="eastAsia"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organizers</w:t>
      </w:r>
      <w: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, please add information in the following pages.)</w:t>
      </w:r>
    </w:p>
    <w:p w14:paraId="005AD5C1"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 w14:paraId="4866A0F1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DC76F0"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73B51D66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67AF0A6D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928ACCB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58BD5"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7AFD244E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22013055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 w14:paraId="5F1E34A9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25EB3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6BED228E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62FDDB6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9915909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4A877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1E0D4425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01CAC38E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DA920B1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5C9CE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4433DE5A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021EA6B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36D4BFD5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47EC2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2BCAD90E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3359894E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DC7DEBC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 w14:paraId="3784DC22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EA5A23F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val="en-US"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05A21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2D3F7B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18B099FB">
            <w:pP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</w:pPr>
            <w:r>
              <w:rPr>
                <w:rFonts w:hint="eastAsia" w:ascii="Cambria" w:hAnsi="Cambria" w:eastAsia="等线" w:cs="Calibri"/>
                <w:b/>
                <w:color w:val="1D8C5B"/>
                <w:sz w:val="22"/>
                <w:szCs w:val="28"/>
                <w:lang w:val="en-US" w:eastAsia="zh-CN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D8C5B"/>
                <w:sz w:val="21"/>
              </w:rPr>
              <w:t>(no more than 200 words)</w:t>
            </w:r>
          </w:p>
        </w:tc>
      </w:tr>
      <w:tr w14:paraId="079EE8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762FE4B5"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 w14:paraId="56DDE4A3">
      <w:pPr>
        <w:rPr>
          <w:rFonts w:ascii="Cambria" w:hAnsi="Cambria" w:cs="Calibri"/>
          <w:sz w:val="21"/>
          <w:szCs w:val="12"/>
        </w:rPr>
      </w:pPr>
    </w:p>
    <w:p w14:paraId="46F8D09A"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7EE2F06B">
      <w:pPr>
        <w:spacing w:after="120" w:afterLines="50"/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</w:pPr>
    </w:p>
    <w:p w14:paraId="67D14496">
      <w:pPr>
        <w:spacing w:after="120" w:afterLines="50"/>
        <w:rPr>
          <w:rFonts w:ascii="Cambria" w:hAnsi="Cambria" w:eastAsia="等线" w:cs="Calibri"/>
          <w:color w:val="1D8C5B"/>
          <w:sz w:val="28"/>
          <w:szCs w:val="16"/>
        </w:rPr>
      </w:pP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 xml:space="preserve">Potential Contributing Authors (names with affiliations and emails) of </w:t>
      </w:r>
      <w:r>
        <w:rPr>
          <w:rFonts w:hint="eastAsia" w:ascii="Cambria" w:hAnsi="Cambria" w:eastAsia="等线" w:cs="Calibri"/>
          <w:b/>
          <w:color w:val="1D8C5B"/>
          <w:sz w:val="28"/>
          <w:szCs w:val="40"/>
          <w:highlight w:val="none"/>
        </w:rPr>
        <w:t>4-6</w:t>
      </w: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 xml:space="preserve"> submissions:</w:t>
      </w:r>
    </w:p>
    <w:tbl>
      <w:tblPr>
        <w:tblStyle w:val="6"/>
        <w:tblpPr w:leftFromText="180" w:rightFromText="180" w:vertAnchor="text" w:horzAnchor="page" w:tblpX="766" w:tblpY="105"/>
        <w:tblOverlap w:val="never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 w14:paraId="27D0DE0B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 w14:paraId="3D007A60">
            <w:pPr>
              <w:jc w:val="both"/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 w14:paraId="013A9430">
            <w:pPr>
              <w:jc w:val="both"/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 w14:paraId="47D480C8">
            <w:pPr>
              <w:jc w:val="both"/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mail</w:t>
            </w:r>
          </w:p>
        </w:tc>
      </w:tr>
      <w:tr w14:paraId="78193C6C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 w14:paraId="73096A3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 w14:paraId="5B6B613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 w14:paraId="130087F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9338FB4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7938C5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BCE9FC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393895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E92D00B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21A4E0C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394581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B8400B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866F5E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EDBE64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F655D7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0D23CE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05FB2E0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306F5B4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66FBFC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C692EE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A54C99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6C6A3D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9377C7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4636DA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25817FE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370D723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DB256C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BA08DC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9CD1A8A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2C18A6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679498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7D7EFE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26DF6650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0B9B8A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C14443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485194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98D4DED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E9D54E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34C76B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6F24D8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3913030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E40A5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B49B2C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57EB4E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1F1B2E9E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4C2493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3C98B8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8F0C67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2ED8A84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295065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3478A3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9FF9E5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224970E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28F9F4D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AF0938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41F47B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4B7A88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6BB0A4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BB658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EAC11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5C510B6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819205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5568AD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8B1ED2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1D4674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3C58C7F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48E3CD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F4D4DB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1F3B203E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989166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935A88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015B8D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DD2163B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F82BE7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662A1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37C7AE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679E9E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39D11D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EBA3F0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7D0EB8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7D19C47B"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KSOF85BD8185">
    <w:panose1 w:val="02020500000000000000"/>
    <w:charset w:val="88"/>
    <w:family w:val="auto"/>
    <w:pitch w:val="default"/>
    <w:sig w:usb0="00000001" w:usb1="00000000" w:usb2="00000000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4F6526">
    <w:pPr>
      <w:pStyle w:val="3"/>
      <w:jc w:val="left"/>
      <w:rPr>
        <w:rFonts w:hint="eastAsia" w:eastAsia="宋体"/>
        <w:lang w:eastAsia="zh-CN"/>
      </w:rPr>
    </w:pPr>
    <w:r>
      <w:rPr>
        <w:rFonts w:hint="eastAsia" w:eastAsia="宋体"/>
        <w:lang w:eastAsia="zh-C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462280</wp:posOffset>
          </wp:positionH>
          <wp:positionV relativeFrom="paragraph">
            <wp:posOffset>252095</wp:posOffset>
          </wp:positionV>
          <wp:extent cx="7769225" cy="550545"/>
          <wp:effectExtent l="0" t="0" r="3175" b="1270"/>
          <wp:wrapTopAndBottom/>
          <wp:docPr id="3" name="图片 3" descr="//nascdyoung.local/亚昂pco/2026年会议/2026-07 昆明 I&amp;CPS Asia/3 设计/页眉页脚/页脚.png页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//nascdyoung.local/亚昂pco/2026年会议/2026-07 昆明 I&amp;CPS Asia/3 设计/页眉页脚/页脚.png页脚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69225" cy="550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86076E"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C3CD029"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100312C">
    <w:pPr>
      <w:pStyle w:val="4"/>
      <w:rPr>
        <w:rFonts w:ascii="Arial" w:hAnsi="Arial" w:cs="Arial" w:eastAsiaTheme="minorEastAsia"/>
        <w:lang w:eastAsia="zh-CN"/>
      </w:rPr>
    </w:pPr>
    <w:r>
      <w:rPr>
        <w:rFonts w:ascii="Arial" w:hAnsi="Arial" w:cs="Arial" w:eastAsiaTheme="minorEastAsia"/>
        <w:lang w:eastAsia="zh-C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57200</wp:posOffset>
          </wp:positionH>
          <wp:positionV relativeFrom="paragraph">
            <wp:posOffset>-445135</wp:posOffset>
          </wp:positionV>
          <wp:extent cx="7803515" cy="558165"/>
          <wp:effectExtent l="0" t="0" r="6985" b="3810"/>
          <wp:wrapTopAndBottom/>
          <wp:docPr id="2" name="图片 2" descr="//nascdyoung.local/亚昂pco/2026年会议/2026-07 昆明 I&amp;CPS Asia/3 设计/页眉页脚/页眉.png页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//nascdyoung.local/亚昂pco/2026年会议/2026-07 昆明 I&amp;CPS Asia/3 设计/页眉页脚/页眉.png页眉"/>
                  <pic:cNvPicPr>
                    <a:picLocks noChangeAspect="1"/>
                  </pic:cNvPicPr>
                </pic:nvPicPr>
                <pic:blipFill>
                  <a:blip r:embed="rId1"/>
                  <a:srcRect l="57" r="57"/>
                  <a:stretch>
                    <a:fillRect/>
                  </a:stretch>
                </pic:blipFill>
                <pic:spPr>
                  <a:xfrm>
                    <a:off x="0" y="0"/>
                    <a:ext cx="7803515" cy="558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B58C5B"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1E3CD8C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2"/>
  <w:bordersDoNotSurroundHeader w:val="0"/>
  <w:bordersDoNotSurroundFooter w:val="0"/>
  <w:hideSpellingErrors/>
  <w:hideGrammaticalErrors/>
  <w:documentProtection w:enforcement="0"/>
  <w:defaultTabStop w:val="800"/>
  <w:displayHorizontalDrawingGridEvery w:val="1"/>
  <w:displayVerticalDrawingGridEvery w:val="1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NmMxMDYzNjdiZGU5ZTg0YjU1M2Y3MzgzMzZhOGUzMjA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016043AA"/>
    <w:rsid w:val="025C30E2"/>
    <w:rsid w:val="02FD018B"/>
    <w:rsid w:val="05D53997"/>
    <w:rsid w:val="07B74F40"/>
    <w:rsid w:val="080520EC"/>
    <w:rsid w:val="084560A8"/>
    <w:rsid w:val="09020DA2"/>
    <w:rsid w:val="0946032A"/>
    <w:rsid w:val="0A1C108A"/>
    <w:rsid w:val="0B0B6E02"/>
    <w:rsid w:val="0B1526A9"/>
    <w:rsid w:val="0B4E34C6"/>
    <w:rsid w:val="0B9A2DCD"/>
    <w:rsid w:val="0BD47E6F"/>
    <w:rsid w:val="0CAC53C7"/>
    <w:rsid w:val="0DEB76F2"/>
    <w:rsid w:val="0F4870A8"/>
    <w:rsid w:val="0F9A2A39"/>
    <w:rsid w:val="109127D2"/>
    <w:rsid w:val="10BC2ED4"/>
    <w:rsid w:val="11BD3153"/>
    <w:rsid w:val="132316DC"/>
    <w:rsid w:val="13E23801"/>
    <w:rsid w:val="15C2342E"/>
    <w:rsid w:val="16792C23"/>
    <w:rsid w:val="16E56387"/>
    <w:rsid w:val="17455FA2"/>
    <w:rsid w:val="18BA663E"/>
    <w:rsid w:val="197E141A"/>
    <w:rsid w:val="19A215AC"/>
    <w:rsid w:val="1ADC0AEE"/>
    <w:rsid w:val="1B966EEF"/>
    <w:rsid w:val="1C817B9F"/>
    <w:rsid w:val="1E3E386E"/>
    <w:rsid w:val="1FA0658E"/>
    <w:rsid w:val="2039253E"/>
    <w:rsid w:val="20C0056A"/>
    <w:rsid w:val="20FD531A"/>
    <w:rsid w:val="214116AB"/>
    <w:rsid w:val="21B979E0"/>
    <w:rsid w:val="22327245"/>
    <w:rsid w:val="236B6EB3"/>
    <w:rsid w:val="23E50CDC"/>
    <w:rsid w:val="240B41F2"/>
    <w:rsid w:val="252271A2"/>
    <w:rsid w:val="25C149C8"/>
    <w:rsid w:val="2726686C"/>
    <w:rsid w:val="272C0707"/>
    <w:rsid w:val="275A5A63"/>
    <w:rsid w:val="27840D89"/>
    <w:rsid w:val="2B09245F"/>
    <w:rsid w:val="2BD04E7B"/>
    <w:rsid w:val="2FCA4F61"/>
    <w:rsid w:val="30446AC1"/>
    <w:rsid w:val="312D1C4B"/>
    <w:rsid w:val="316B1CB8"/>
    <w:rsid w:val="32560D2E"/>
    <w:rsid w:val="33515A9F"/>
    <w:rsid w:val="345D63A4"/>
    <w:rsid w:val="360B1E2F"/>
    <w:rsid w:val="36C23725"/>
    <w:rsid w:val="37113475"/>
    <w:rsid w:val="3A14459A"/>
    <w:rsid w:val="3B7A3CDF"/>
    <w:rsid w:val="3E815041"/>
    <w:rsid w:val="4030631B"/>
    <w:rsid w:val="40580367"/>
    <w:rsid w:val="40D9611A"/>
    <w:rsid w:val="41766CF7"/>
    <w:rsid w:val="421C10AE"/>
    <w:rsid w:val="42864D18"/>
    <w:rsid w:val="43670EB4"/>
    <w:rsid w:val="43BB4E95"/>
    <w:rsid w:val="44762D4A"/>
    <w:rsid w:val="449D0A3E"/>
    <w:rsid w:val="45D466E2"/>
    <w:rsid w:val="465313B5"/>
    <w:rsid w:val="46936B38"/>
    <w:rsid w:val="46F030A7"/>
    <w:rsid w:val="472D60AA"/>
    <w:rsid w:val="494871CB"/>
    <w:rsid w:val="4A527BD5"/>
    <w:rsid w:val="4B157580"/>
    <w:rsid w:val="4B6C4CC7"/>
    <w:rsid w:val="4BB40B47"/>
    <w:rsid w:val="4E041759"/>
    <w:rsid w:val="4EB250E6"/>
    <w:rsid w:val="4ED212E5"/>
    <w:rsid w:val="4F674123"/>
    <w:rsid w:val="4F771D84"/>
    <w:rsid w:val="509B4084"/>
    <w:rsid w:val="50D21A70"/>
    <w:rsid w:val="50E53551"/>
    <w:rsid w:val="51F53C68"/>
    <w:rsid w:val="52E55A8A"/>
    <w:rsid w:val="54066A12"/>
    <w:rsid w:val="540706C2"/>
    <w:rsid w:val="54104D89"/>
    <w:rsid w:val="54B95421"/>
    <w:rsid w:val="57075E39"/>
    <w:rsid w:val="576A0C54"/>
    <w:rsid w:val="588B70D4"/>
    <w:rsid w:val="58A106A5"/>
    <w:rsid w:val="58E862D4"/>
    <w:rsid w:val="5B7025B1"/>
    <w:rsid w:val="5C2869E8"/>
    <w:rsid w:val="5C7752C2"/>
    <w:rsid w:val="5CA442C0"/>
    <w:rsid w:val="5DA327CA"/>
    <w:rsid w:val="605445F9"/>
    <w:rsid w:val="60B83D2E"/>
    <w:rsid w:val="60BB2D0B"/>
    <w:rsid w:val="61A82AA5"/>
    <w:rsid w:val="6223037D"/>
    <w:rsid w:val="62BB05B6"/>
    <w:rsid w:val="62BF00A6"/>
    <w:rsid w:val="65B82E88"/>
    <w:rsid w:val="65FE7137"/>
    <w:rsid w:val="668138C4"/>
    <w:rsid w:val="66C11F13"/>
    <w:rsid w:val="66DB6301"/>
    <w:rsid w:val="672E75A8"/>
    <w:rsid w:val="68077DF9"/>
    <w:rsid w:val="696E6382"/>
    <w:rsid w:val="6A464C09"/>
    <w:rsid w:val="6A721EA2"/>
    <w:rsid w:val="6C1256EA"/>
    <w:rsid w:val="6D761CA9"/>
    <w:rsid w:val="6D785A21"/>
    <w:rsid w:val="6DA71E62"/>
    <w:rsid w:val="6DAC56CB"/>
    <w:rsid w:val="6E3A2CD6"/>
    <w:rsid w:val="6EDF754C"/>
    <w:rsid w:val="6F4D4C8B"/>
    <w:rsid w:val="6F8306AD"/>
    <w:rsid w:val="70426678"/>
    <w:rsid w:val="71DB6960"/>
    <w:rsid w:val="71F10C6A"/>
    <w:rsid w:val="72473C14"/>
    <w:rsid w:val="72936E59"/>
    <w:rsid w:val="734463A5"/>
    <w:rsid w:val="73674D66"/>
    <w:rsid w:val="75156118"/>
    <w:rsid w:val="753C5586"/>
    <w:rsid w:val="753D30AC"/>
    <w:rsid w:val="758B3E18"/>
    <w:rsid w:val="75C13CDD"/>
    <w:rsid w:val="77BC650A"/>
    <w:rsid w:val="7872056A"/>
    <w:rsid w:val="799D47A3"/>
    <w:rsid w:val="7E6D055E"/>
    <w:rsid w:val="7EF42A2E"/>
    <w:rsid w:val="7F0F1615"/>
    <w:rsid w:val="7F255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2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styleId="9">
    <w:name w:val="Hyperlink"/>
    <w:basedOn w:val="7"/>
    <w:semiHidden/>
    <w:unhideWhenUsed/>
    <w:qFormat/>
    <w:uiPriority w:val="99"/>
    <w:rPr>
      <w:color w:val="0000FF"/>
      <w:u w:val="single"/>
    </w:rPr>
  </w:style>
  <w:style w:type="character" w:customStyle="1" w:styleId="10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1">
    <w:name w:val="页眉 字符"/>
    <w:basedOn w:val="7"/>
    <w:link w:val="4"/>
    <w:autoRedefine/>
    <w:qFormat/>
    <w:uiPriority w:val="99"/>
  </w:style>
  <w:style w:type="character" w:customStyle="1" w:styleId="12">
    <w:name w:val="页脚 字符"/>
    <w:basedOn w:val="7"/>
    <w:link w:val="3"/>
    <w:autoRedefine/>
    <w:qFormat/>
    <w:uiPriority w:val="99"/>
  </w:style>
  <w:style w:type="paragraph" w:styleId="13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4">
    <w:name w:val="apple-converted-space"/>
    <w:basedOn w:val="7"/>
    <w:autoRedefine/>
    <w:qFormat/>
    <w:uiPriority w:val="0"/>
  </w:style>
  <w:style w:type="paragraph" w:customStyle="1" w:styleId="15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68</Words>
  <Characters>428</Characters>
  <Lines>6</Lines>
  <Paragraphs>1</Paragraphs>
  <TotalTime>63</TotalTime>
  <ScaleCrop>false</ScaleCrop>
  <LinksUpToDate>false</LinksUpToDate>
  <CharactersWithSpaces>479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佩佩就是我啦</cp:lastModifiedBy>
  <cp:lastPrinted>2019-07-05T07:49:00Z</cp:lastPrinted>
  <dcterms:modified xsi:type="dcterms:W3CDTF">2026-01-22T07:04:22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FEB48B4305CA481BB3BBA2A09AE19A49_13</vt:lpwstr>
  </property>
  <property fmtid="{D5CDD505-2E9C-101B-9397-08002B2CF9AE}" pid="4" name="KSOTemplateDocerSaveRecord">
    <vt:lpwstr>eyJoZGlkIjoiNmMxMDYzNjdiZGU5ZTg0YjU1M2Y3MzgzMzZhOGUzMjAiLCJ1c2VySWQiOiIxMTUwNTQzMjAwIn0=</vt:lpwstr>
  </property>
</Properties>
</file>